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3510"/>
        <w:gridCol w:w="4251"/>
      </w:tblGrid>
      <w:tr w:rsidR="008D2718" w14:paraId="1AEFE041" w14:textId="77777777" w:rsidTr="00403C51">
        <w:trPr>
          <w:trHeight w:val="1772"/>
        </w:trPr>
        <w:tc>
          <w:tcPr>
            <w:tcW w:w="2695" w:type="dxa"/>
            <w:shd w:val="clear" w:color="auto" w:fill="auto"/>
            <w:vAlign w:val="center"/>
          </w:tcPr>
          <w:p w14:paraId="5771B3A3" w14:textId="66F4D357" w:rsidR="008D2718" w:rsidRDefault="008D2718" w:rsidP="00403C51">
            <w:pPr>
              <w:jc w:val="center"/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400546F0" w14:textId="33AF381B" w:rsidR="008D2718" w:rsidRDefault="008D2718" w:rsidP="00403C51">
            <w:r w:rsidRPr="008D271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DREAMSCAPE</w:t>
            </w:r>
            <w:r w:rsidRPr="008D2718">
              <w:rPr>
                <w:rFonts w:ascii="Calibri" w:eastAsia="Times New Roman" w:hAnsi="Calibri" w:cs="Calibri"/>
                <w:color w:val="000000"/>
              </w:rPr>
              <w:br/>
            </w:r>
            <w:r w:rsidRPr="008D271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176  Coventry Court</w:t>
            </w:r>
            <w:r w:rsidRPr="008D271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Gulfport, Mississippi  39501</w:t>
            </w:r>
            <w:r w:rsidRPr="008D271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dreamscape@domain.com</w:t>
            </w:r>
          </w:p>
        </w:tc>
        <w:tc>
          <w:tcPr>
            <w:tcW w:w="4251" w:type="dxa"/>
            <w:shd w:val="clear" w:color="auto" w:fill="auto"/>
            <w:vAlign w:val="center"/>
          </w:tcPr>
          <w:p w14:paraId="257F2D0C" w14:textId="112F4E6D" w:rsidR="008D2718" w:rsidRDefault="008D2718" w:rsidP="00403C51">
            <w:pPr>
              <w:jc w:val="center"/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LANDSCAPE EMPLOYMENT APPLICATION</w:t>
            </w:r>
          </w:p>
        </w:tc>
      </w:tr>
    </w:tbl>
    <w:tbl>
      <w:tblPr>
        <w:tblW w:w="10435" w:type="dxa"/>
        <w:tblLook w:val="04A0" w:firstRow="1" w:lastRow="0" w:firstColumn="1" w:lastColumn="0" w:noHBand="0" w:noVBand="1"/>
      </w:tblPr>
      <w:tblGrid>
        <w:gridCol w:w="880"/>
        <w:gridCol w:w="669"/>
        <w:gridCol w:w="211"/>
        <w:gridCol w:w="665"/>
        <w:gridCol w:w="215"/>
        <w:gridCol w:w="880"/>
        <w:gridCol w:w="165"/>
        <w:gridCol w:w="630"/>
        <w:gridCol w:w="85"/>
        <w:gridCol w:w="635"/>
        <w:gridCol w:w="90"/>
        <w:gridCol w:w="155"/>
        <w:gridCol w:w="25"/>
        <w:gridCol w:w="180"/>
        <w:gridCol w:w="180"/>
        <w:gridCol w:w="495"/>
        <w:gridCol w:w="45"/>
        <w:gridCol w:w="180"/>
        <w:gridCol w:w="655"/>
        <w:gridCol w:w="155"/>
        <w:gridCol w:w="630"/>
        <w:gridCol w:w="95"/>
        <w:gridCol w:w="265"/>
        <w:gridCol w:w="270"/>
        <w:gridCol w:w="90"/>
        <w:gridCol w:w="255"/>
        <w:gridCol w:w="47"/>
        <w:gridCol w:w="328"/>
        <w:gridCol w:w="90"/>
        <w:gridCol w:w="1170"/>
      </w:tblGrid>
      <w:tr w:rsidR="008D2718" w:rsidRPr="008D2718" w14:paraId="21C407B7" w14:textId="77777777" w:rsidTr="00403C51">
        <w:trPr>
          <w:trHeight w:val="360"/>
        </w:trPr>
        <w:tc>
          <w:tcPr>
            <w:tcW w:w="10435" w:type="dxa"/>
            <w:gridSpan w:val="3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323E4F" w:themeFill="text2" w:themeFillShade="BF"/>
            <w:noWrap/>
            <w:vAlign w:val="center"/>
            <w:hideMark/>
          </w:tcPr>
          <w:p w14:paraId="6CB974D5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FFFFFF"/>
              </w:rPr>
              <w:t>APPLICANT INFORMATION</w:t>
            </w:r>
          </w:p>
        </w:tc>
      </w:tr>
      <w:tr w:rsidR="008D2718" w:rsidRPr="008D2718" w14:paraId="3F72DF4A" w14:textId="77777777" w:rsidTr="00403C51">
        <w:trPr>
          <w:trHeight w:val="458"/>
        </w:trPr>
        <w:tc>
          <w:tcPr>
            <w:tcW w:w="5035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68C687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John Smith</w:t>
            </w:r>
          </w:p>
        </w:tc>
        <w:tc>
          <w:tcPr>
            <w:tcW w:w="117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951B15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Age&gt;</w:t>
            </w:r>
          </w:p>
        </w:tc>
        <w:tc>
          <w:tcPr>
            <w:tcW w:w="2642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3CE028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Social Security No.&gt;</w:t>
            </w:r>
          </w:p>
        </w:tc>
        <w:tc>
          <w:tcPr>
            <w:tcW w:w="158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7004BF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mm/dd/yyyy</w:t>
            </w:r>
          </w:p>
        </w:tc>
      </w:tr>
      <w:tr w:rsidR="008D2718" w:rsidRPr="008D2718" w14:paraId="62759D58" w14:textId="77777777" w:rsidTr="00403C51">
        <w:trPr>
          <w:trHeight w:val="240"/>
        </w:trPr>
        <w:tc>
          <w:tcPr>
            <w:tcW w:w="5035" w:type="dxa"/>
            <w:gridSpan w:val="10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  <w:hideMark/>
          </w:tcPr>
          <w:p w14:paraId="15E2A126" w14:textId="784641D2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ULL NAME</w:t>
            </w:r>
          </w:p>
        </w:tc>
        <w:tc>
          <w:tcPr>
            <w:tcW w:w="117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  <w:hideMark/>
          </w:tcPr>
          <w:p w14:paraId="324CE0EF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2642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  <w:hideMark/>
          </w:tcPr>
          <w:p w14:paraId="1205ED60" w14:textId="7B9DB6DC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OCIAL SECURITY NO. </w:t>
            </w:r>
          </w:p>
        </w:tc>
        <w:tc>
          <w:tcPr>
            <w:tcW w:w="1588" w:type="dxa"/>
            <w:gridSpan w:val="3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  <w:hideMark/>
          </w:tcPr>
          <w:p w14:paraId="55D4DED6" w14:textId="11555C73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 </w:t>
            </w:r>
          </w:p>
        </w:tc>
      </w:tr>
      <w:tr w:rsidR="008D2718" w:rsidRPr="008D2718" w14:paraId="18F8CCB3" w14:textId="77777777" w:rsidTr="008D2718">
        <w:trPr>
          <w:trHeight w:val="360"/>
        </w:trPr>
        <w:tc>
          <w:tcPr>
            <w:tcW w:w="10435" w:type="dxa"/>
            <w:gridSpan w:val="30"/>
            <w:tcBorders>
              <w:top w:val="single" w:sz="8" w:space="0" w:color="D9D9D9"/>
              <w:left w:val="single" w:sz="4" w:space="0" w:color="BFBFBF"/>
              <w:bottom w:val="single" w:sz="8" w:space="0" w:color="D9D9D9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221E7F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4948  Rainy Day Drive, Cambridge, Mississippi, USA  02141</w:t>
            </w:r>
          </w:p>
        </w:tc>
      </w:tr>
      <w:tr w:rsidR="008D2718" w:rsidRPr="008D2718" w14:paraId="6F48B169" w14:textId="77777777" w:rsidTr="00403C51">
        <w:trPr>
          <w:trHeight w:val="240"/>
        </w:trPr>
        <w:tc>
          <w:tcPr>
            <w:tcW w:w="10435" w:type="dxa"/>
            <w:gridSpan w:val="30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  <w:hideMark/>
          </w:tcPr>
          <w:p w14:paraId="1B8C453B" w14:textId="6E6984A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DDRESS</w:t>
            </w:r>
          </w:p>
        </w:tc>
      </w:tr>
      <w:tr w:rsidR="008D2718" w:rsidRPr="008D2718" w14:paraId="578E33B6" w14:textId="77777777" w:rsidTr="008D2718">
        <w:trPr>
          <w:trHeight w:val="360"/>
        </w:trPr>
        <w:tc>
          <w:tcPr>
            <w:tcW w:w="264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CB0633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617-896-0567</w:t>
            </w:r>
          </w:p>
        </w:tc>
        <w:tc>
          <w:tcPr>
            <w:tcW w:w="2845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B9B282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617-280-7255</w:t>
            </w:r>
          </w:p>
        </w:tc>
        <w:tc>
          <w:tcPr>
            <w:tcW w:w="4950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21937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johnsmith@domain.com</w:t>
            </w:r>
          </w:p>
        </w:tc>
      </w:tr>
      <w:tr w:rsidR="008D2718" w:rsidRPr="008D2718" w14:paraId="19AF16F7" w14:textId="77777777" w:rsidTr="00403C51">
        <w:trPr>
          <w:trHeight w:val="225"/>
        </w:trPr>
        <w:tc>
          <w:tcPr>
            <w:tcW w:w="2640" w:type="dxa"/>
            <w:gridSpan w:val="5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  <w:hideMark/>
          </w:tcPr>
          <w:p w14:paraId="0562BA11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HONE (HOME)</w:t>
            </w:r>
          </w:p>
        </w:tc>
        <w:tc>
          <w:tcPr>
            <w:tcW w:w="2845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  <w:hideMark/>
          </w:tcPr>
          <w:p w14:paraId="3788D5B3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HONE (MOBILE)</w:t>
            </w:r>
          </w:p>
        </w:tc>
        <w:tc>
          <w:tcPr>
            <w:tcW w:w="243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  <w:hideMark/>
          </w:tcPr>
          <w:p w14:paraId="177AFE5C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MAIL ADDRESS</w:t>
            </w:r>
          </w:p>
        </w:tc>
        <w:tc>
          <w:tcPr>
            <w:tcW w:w="8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  <w:hideMark/>
          </w:tcPr>
          <w:p w14:paraId="647CCA17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35" w:type="dxa"/>
            <w:gridSpan w:val="4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  <w:hideMark/>
          </w:tcPr>
          <w:p w14:paraId="2261B6D0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8D2718" w:rsidRPr="008D2718" w14:paraId="0BA5DF69" w14:textId="77777777" w:rsidTr="008D2718">
        <w:trPr>
          <w:trHeight w:val="360"/>
        </w:trPr>
        <w:tc>
          <w:tcPr>
            <w:tcW w:w="5485" w:type="dxa"/>
            <w:gridSpan w:val="1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10CD8E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Gardener</w:t>
            </w:r>
          </w:p>
        </w:tc>
        <w:tc>
          <w:tcPr>
            <w:tcW w:w="270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AAB9E5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US$ 35/hour</w:t>
            </w:r>
          </w:p>
        </w:tc>
        <w:tc>
          <w:tcPr>
            <w:tcW w:w="225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AA6308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mm/dd/yyyy</w:t>
            </w:r>
          </w:p>
        </w:tc>
      </w:tr>
      <w:tr w:rsidR="008D2718" w:rsidRPr="008D2718" w14:paraId="1F0730AC" w14:textId="77777777" w:rsidTr="00403C51">
        <w:trPr>
          <w:trHeight w:val="225"/>
        </w:trPr>
        <w:tc>
          <w:tcPr>
            <w:tcW w:w="5485" w:type="dxa"/>
            <w:gridSpan w:val="14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  <w:hideMark/>
          </w:tcPr>
          <w:p w14:paraId="757866C7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SITION APPLYING FOR</w:t>
            </w:r>
          </w:p>
        </w:tc>
        <w:tc>
          <w:tcPr>
            <w:tcW w:w="270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noWrap/>
            <w:vAlign w:val="center"/>
            <w:hideMark/>
          </w:tcPr>
          <w:p w14:paraId="270BE3DE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XPECTED SALARY RANGE</w:t>
            </w:r>
          </w:p>
        </w:tc>
        <w:tc>
          <w:tcPr>
            <w:tcW w:w="2250" w:type="dxa"/>
            <w:gridSpan w:val="7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  <w:hideMark/>
          </w:tcPr>
          <w:p w14:paraId="0E3193FE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 WHEN YOU CAN START</w:t>
            </w:r>
          </w:p>
        </w:tc>
      </w:tr>
      <w:tr w:rsidR="008D2718" w:rsidRPr="008D2718" w14:paraId="73503FE4" w14:textId="77777777" w:rsidTr="00C91981">
        <w:trPr>
          <w:trHeight w:val="317"/>
        </w:trPr>
        <w:tc>
          <w:tcPr>
            <w:tcW w:w="5665" w:type="dxa"/>
            <w:gridSpan w:val="15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56D59" w14:textId="13EEDD6D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Are you a citizen of the United State?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0CF03" w14:textId="77777777" w:rsidR="008D2718" w:rsidRPr="008D2718" w:rsidRDefault="008D2718" w:rsidP="00403C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75" w:type="dxa"/>
            <w:gridSpan w:val="14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62A491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Yes   </w:t>
            </w: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 No</w:t>
            </w:r>
          </w:p>
        </w:tc>
      </w:tr>
      <w:tr w:rsidR="008D2718" w:rsidRPr="008D2718" w14:paraId="2825CD60" w14:textId="77777777" w:rsidTr="00C91981">
        <w:trPr>
          <w:trHeight w:val="317"/>
        </w:trPr>
        <w:tc>
          <w:tcPr>
            <w:tcW w:w="5665" w:type="dxa"/>
            <w:gridSpan w:val="15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FF946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If No, are you authorized to work in the United State?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ADE8D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275" w:type="dxa"/>
            <w:gridSpan w:val="14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38A52F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Yes   </w:t>
            </w: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 No    </w:t>
            </w: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N/A</w:t>
            </w:r>
          </w:p>
        </w:tc>
      </w:tr>
      <w:tr w:rsidR="008D2718" w:rsidRPr="008D2718" w14:paraId="62FD0B60" w14:textId="77777777" w:rsidTr="00C91981">
        <w:trPr>
          <w:trHeight w:val="317"/>
        </w:trPr>
        <w:tc>
          <w:tcPr>
            <w:tcW w:w="5665" w:type="dxa"/>
            <w:gridSpan w:val="15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21C10" w14:textId="4415A374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What type of position are you seeking?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B820D" w14:textId="77777777" w:rsidR="008D2718" w:rsidRPr="008D2718" w:rsidRDefault="008D2718" w:rsidP="00403C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75" w:type="dxa"/>
            <w:gridSpan w:val="14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E930AC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Full-Time   </w:t>
            </w: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Part-Time</w:t>
            </w:r>
          </w:p>
        </w:tc>
      </w:tr>
      <w:tr w:rsidR="008D2718" w:rsidRPr="008D2718" w14:paraId="57956607" w14:textId="77777777" w:rsidTr="00C91981">
        <w:trPr>
          <w:trHeight w:val="317"/>
        </w:trPr>
        <w:tc>
          <w:tcPr>
            <w:tcW w:w="6160" w:type="dxa"/>
            <w:gridSpan w:val="16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A5A5D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Number of year experience in the position you are applying?</w:t>
            </w:r>
          </w:p>
        </w:tc>
        <w:tc>
          <w:tcPr>
            <w:tcW w:w="4275" w:type="dxa"/>
            <w:gridSpan w:val="1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ADC618" w14:textId="654714D0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6 Years</w:t>
            </w:r>
          </w:p>
        </w:tc>
      </w:tr>
      <w:tr w:rsidR="008D2718" w:rsidRPr="008D2718" w14:paraId="605F1661" w14:textId="77777777" w:rsidTr="00C91981">
        <w:trPr>
          <w:trHeight w:val="317"/>
        </w:trPr>
        <w:tc>
          <w:tcPr>
            <w:tcW w:w="5665" w:type="dxa"/>
            <w:gridSpan w:val="15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7F62F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Do you hold a valid pesticide applicator license?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C222C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275" w:type="dxa"/>
            <w:gridSpan w:val="14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27B531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Yes   </w:t>
            </w: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 No</w:t>
            </w:r>
          </w:p>
        </w:tc>
      </w:tr>
      <w:tr w:rsidR="008D2718" w:rsidRPr="008D2718" w14:paraId="4297EB21" w14:textId="77777777" w:rsidTr="00C91981">
        <w:trPr>
          <w:trHeight w:val="317"/>
        </w:trPr>
        <w:tc>
          <w:tcPr>
            <w:tcW w:w="10435" w:type="dxa"/>
            <w:gridSpan w:val="30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CFE52F" w14:textId="0FCCF643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What days / hours are you available to work?</w:t>
            </w:r>
          </w:p>
        </w:tc>
      </w:tr>
      <w:tr w:rsidR="008D2718" w:rsidRPr="008D2718" w14:paraId="5552DF27" w14:textId="77777777" w:rsidTr="00C91981">
        <w:trPr>
          <w:trHeight w:val="317"/>
        </w:trPr>
        <w:tc>
          <w:tcPr>
            <w:tcW w:w="88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D7CCE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Sun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9B984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Mon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EA5C9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Tue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B1000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Wed</w:t>
            </w:r>
          </w:p>
        </w:tc>
        <w:tc>
          <w:tcPr>
            <w:tcW w:w="8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18CC4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Thu</w:t>
            </w:r>
          </w:p>
        </w:tc>
        <w:tc>
          <w:tcPr>
            <w:tcW w:w="8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220F6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Fri</w:t>
            </w:r>
          </w:p>
        </w:tc>
        <w:tc>
          <w:tcPr>
            <w:tcW w:w="8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72441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Sat</w:t>
            </w:r>
          </w:p>
        </w:tc>
        <w:tc>
          <w:tcPr>
            <w:tcW w:w="8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6B5E0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1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BF7D7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FC60D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3DC8F2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PM</w:t>
            </w:r>
          </w:p>
        </w:tc>
      </w:tr>
      <w:tr w:rsidR="008D2718" w:rsidRPr="008D2718" w14:paraId="645697A6" w14:textId="77777777" w:rsidTr="008D2718">
        <w:trPr>
          <w:trHeight w:val="360"/>
        </w:trPr>
        <w:tc>
          <w:tcPr>
            <w:tcW w:w="88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7C2F1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E8758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B151C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59A5B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8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F5DF6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8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49C74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8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2F22C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8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14844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</w:p>
        </w:tc>
        <w:tc>
          <w:tcPr>
            <w:tcW w:w="141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E4114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37714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5C19CD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</w:tr>
      <w:tr w:rsidR="008D2718" w:rsidRPr="008D2718" w14:paraId="06B4993B" w14:textId="77777777" w:rsidTr="00403C51">
        <w:trPr>
          <w:trHeight w:val="317"/>
        </w:trPr>
        <w:tc>
          <w:tcPr>
            <w:tcW w:w="10435" w:type="dxa"/>
            <w:gridSpan w:val="30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323E4F" w:themeFill="text2" w:themeFillShade="BF"/>
            <w:noWrap/>
            <w:vAlign w:val="center"/>
            <w:hideMark/>
          </w:tcPr>
          <w:p w14:paraId="6E8BDD45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FFFFFF"/>
              </w:rPr>
              <w:t>EDUCATION (</w:t>
            </w:r>
            <w:r w:rsidRPr="008D2718">
              <w:rPr>
                <w:rFonts w:ascii="Calibri" w:eastAsia="Times New Roman" w:hAnsi="Calibri" w:cs="Calibri"/>
                <w:color w:val="FFFFFF"/>
              </w:rPr>
              <w:t>Starting from the highest educational level</w:t>
            </w:r>
            <w:r w:rsidRPr="008D2718">
              <w:rPr>
                <w:rFonts w:ascii="Calibri" w:eastAsia="Times New Roman" w:hAnsi="Calibri" w:cs="Calibri"/>
                <w:b/>
                <w:bCs/>
                <w:color w:val="FFFFFF"/>
              </w:rPr>
              <w:t>)</w:t>
            </w:r>
          </w:p>
        </w:tc>
      </w:tr>
      <w:tr w:rsidR="008D2718" w:rsidRPr="008D2718" w14:paraId="1D41470D" w14:textId="77777777" w:rsidTr="00403C51">
        <w:trPr>
          <w:trHeight w:val="317"/>
        </w:trPr>
        <w:tc>
          <w:tcPr>
            <w:tcW w:w="154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  <w:hideMark/>
          </w:tcPr>
          <w:p w14:paraId="596714F8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Level</w:t>
            </w:r>
          </w:p>
        </w:tc>
        <w:tc>
          <w:tcPr>
            <w:tcW w:w="3576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  <w:hideMark/>
          </w:tcPr>
          <w:p w14:paraId="629C5232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School</w:t>
            </w:r>
          </w:p>
        </w:tc>
        <w:tc>
          <w:tcPr>
            <w:tcW w:w="270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  <w:hideMark/>
          </w:tcPr>
          <w:p w14:paraId="220A3BC8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Location</w:t>
            </w:r>
          </w:p>
        </w:tc>
        <w:tc>
          <w:tcPr>
            <w:tcW w:w="26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  <w:hideMark/>
          </w:tcPr>
          <w:p w14:paraId="7DA4258B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Period (Year)</w:t>
            </w:r>
          </w:p>
        </w:tc>
      </w:tr>
      <w:tr w:rsidR="008D2718" w:rsidRPr="008D2718" w14:paraId="59AF0C69" w14:textId="77777777" w:rsidTr="00C91981">
        <w:trPr>
          <w:trHeight w:val="317"/>
        </w:trPr>
        <w:tc>
          <w:tcPr>
            <w:tcW w:w="154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4F7372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Level&gt;</w:t>
            </w:r>
          </w:p>
        </w:tc>
        <w:tc>
          <w:tcPr>
            <w:tcW w:w="3576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0CBF52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School Name&gt;</w:t>
            </w:r>
          </w:p>
        </w:tc>
        <w:tc>
          <w:tcPr>
            <w:tcW w:w="270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147DA2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Location&gt;</w:t>
            </w:r>
          </w:p>
        </w:tc>
        <w:tc>
          <w:tcPr>
            <w:tcW w:w="135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24AFAF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yyyy&gt;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747B67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yyyy&gt;</w:t>
            </w:r>
          </w:p>
        </w:tc>
      </w:tr>
      <w:tr w:rsidR="008D2718" w:rsidRPr="008D2718" w14:paraId="7EB6D03D" w14:textId="77777777" w:rsidTr="00C91981">
        <w:trPr>
          <w:trHeight w:val="317"/>
        </w:trPr>
        <w:tc>
          <w:tcPr>
            <w:tcW w:w="154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7C0ADC" w14:textId="4B4F429B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76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B97748" w14:textId="0D7B393B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21EB6E" w14:textId="25BE381B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51D8D8" w14:textId="1068A459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F88FF0" w14:textId="36FC8435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6C3B733B" w14:textId="77777777" w:rsidTr="00C91981">
        <w:trPr>
          <w:trHeight w:val="317"/>
        </w:trPr>
        <w:tc>
          <w:tcPr>
            <w:tcW w:w="154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5F9D49" w14:textId="486DCA73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76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21CD5D" w14:textId="36FAA3E1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D04C70" w14:textId="3ABB1AA9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1154DA" w14:textId="4FDDA3C0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F12C41" w14:textId="19759B90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3B44E05B" w14:textId="77777777" w:rsidTr="00403C51">
        <w:trPr>
          <w:trHeight w:val="360"/>
        </w:trPr>
        <w:tc>
          <w:tcPr>
            <w:tcW w:w="10435" w:type="dxa"/>
            <w:gridSpan w:val="30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323E4F" w:themeFill="text2" w:themeFillShade="BF"/>
            <w:noWrap/>
            <w:vAlign w:val="center"/>
            <w:hideMark/>
          </w:tcPr>
          <w:p w14:paraId="11C12F6B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FFFFFF"/>
              </w:rPr>
              <w:t>WORK EXPERENCE (</w:t>
            </w:r>
            <w:r w:rsidRPr="008D2718">
              <w:rPr>
                <w:rFonts w:ascii="Calibri" w:eastAsia="Times New Roman" w:hAnsi="Calibri" w:cs="Calibri"/>
                <w:color w:val="FFFFFF"/>
              </w:rPr>
              <w:t>Starting from the latest</w:t>
            </w:r>
            <w:r w:rsidRPr="008D2718">
              <w:rPr>
                <w:rFonts w:ascii="Calibri" w:eastAsia="Times New Roman" w:hAnsi="Calibri" w:cs="Calibri"/>
                <w:b/>
                <w:bCs/>
                <w:color w:val="FFFFFF"/>
              </w:rPr>
              <w:t>)</w:t>
            </w:r>
          </w:p>
        </w:tc>
      </w:tr>
      <w:tr w:rsidR="008D2718" w:rsidRPr="008D2718" w14:paraId="7E809A28" w14:textId="77777777" w:rsidTr="00403C51">
        <w:trPr>
          <w:trHeight w:val="317"/>
        </w:trPr>
        <w:tc>
          <w:tcPr>
            <w:tcW w:w="3685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  <w:hideMark/>
          </w:tcPr>
          <w:p w14:paraId="5C5FDDA5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D2718">
              <w:rPr>
                <w:rFonts w:ascii="Calibri" w:eastAsia="Times New Roman" w:hAnsi="Calibri" w:cs="Calibri"/>
                <w:b/>
                <w:bCs/>
              </w:rPr>
              <w:t>Company</w:t>
            </w:r>
          </w:p>
        </w:tc>
        <w:tc>
          <w:tcPr>
            <w:tcW w:w="252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  <w:hideMark/>
          </w:tcPr>
          <w:p w14:paraId="64C6F3EE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D2718">
              <w:rPr>
                <w:rFonts w:ascii="Calibri" w:eastAsia="Times New Roman" w:hAnsi="Calibri" w:cs="Calibri"/>
                <w:b/>
                <w:bCs/>
              </w:rPr>
              <w:t>Position</w:t>
            </w:r>
          </w:p>
        </w:tc>
        <w:tc>
          <w:tcPr>
            <w:tcW w:w="162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  <w:hideMark/>
          </w:tcPr>
          <w:p w14:paraId="3F88EE5E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D2718">
              <w:rPr>
                <w:rFonts w:ascii="Calibri" w:eastAsia="Times New Roman" w:hAnsi="Calibri" w:cs="Calibri"/>
                <w:b/>
                <w:bCs/>
              </w:rPr>
              <w:t>Salary</w:t>
            </w:r>
          </w:p>
        </w:tc>
        <w:tc>
          <w:tcPr>
            <w:tcW w:w="26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  <w:hideMark/>
          </w:tcPr>
          <w:p w14:paraId="032D5E20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D2718">
              <w:rPr>
                <w:rFonts w:ascii="Calibri" w:eastAsia="Times New Roman" w:hAnsi="Calibri" w:cs="Calibri"/>
                <w:b/>
                <w:bCs/>
              </w:rPr>
              <w:t>Reason for Leaving</w:t>
            </w:r>
          </w:p>
        </w:tc>
      </w:tr>
      <w:tr w:rsidR="008D2718" w:rsidRPr="008D2718" w14:paraId="72E3FBED" w14:textId="77777777" w:rsidTr="00C91981">
        <w:trPr>
          <w:trHeight w:val="317"/>
        </w:trPr>
        <w:tc>
          <w:tcPr>
            <w:tcW w:w="3685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A6FB01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Company&gt;</w:t>
            </w:r>
          </w:p>
        </w:tc>
        <w:tc>
          <w:tcPr>
            <w:tcW w:w="252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F81354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Position&gt;</w:t>
            </w:r>
          </w:p>
        </w:tc>
        <w:tc>
          <w:tcPr>
            <w:tcW w:w="162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0A5FAC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Salary&gt;</w:t>
            </w:r>
          </w:p>
        </w:tc>
        <w:tc>
          <w:tcPr>
            <w:tcW w:w="26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052187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Reason for Leaving&gt;</w:t>
            </w:r>
          </w:p>
        </w:tc>
      </w:tr>
      <w:tr w:rsidR="008D2718" w:rsidRPr="008D2718" w14:paraId="678037D8" w14:textId="77777777" w:rsidTr="00C91981">
        <w:trPr>
          <w:trHeight w:val="317"/>
        </w:trPr>
        <w:tc>
          <w:tcPr>
            <w:tcW w:w="3685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44A2AB" w14:textId="3144805B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213F6D" w14:textId="3BCC8CDB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8B3979" w14:textId="06F9E4D6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28C0FB" w14:textId="3E6A16CF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5FF02D87" w14:textId="77777777" w:rsidTr="00C91981">
        <w:trPr>
          <w:trHeight w:val="317"/>
        </w:trPr>
        <w:tc>
          <w:tcPr>
            <w:tcW w:w="3685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EB516E" w14:textId="2C71CE4A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9FBB62" w14:textId="01581D89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E470F3" w14:textId="21D8483D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CDE5A7" w14:textId="2BFCF1E2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2FDA38BC" w14:textId="77777777" w:rsidTr="00C91981">
        <w:trPr>
          <w:trHeight w:val="317"/>
        </w:trPr>
        <w:tc>
          <w:tcPr>
            <w:tcW w:w="3685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0F899C" w14:textId="55F418CB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1ED8ED" w14:textId="054F802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74B8DE" w14:textId="17E69E31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E4DC09" w14:textId="2503A53B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52C8B3EE" w14:textId="77777777" w:rsidTr="00C91981">
        <w:trPr>
          <w:trHeight w:val="317"/>
        </w:trPr>
        <w:tc>
          <w:tcPr>
            <w:tcW w:w="3685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BF5A9D" w14:textId="1081A3B9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041C78" w14:textId="04D8E97A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C4DC7F" w14:textId="016B1A34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4BB0C1" w14:textId="106803EB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40675D34" w14:textId="77777777" w:rsidTr="00C91981">
        <w:trPr>
          <w:trHeight w:val="317"/>
        </w:trPr>
        <w:tc>
          <w:tcPr>
            <w:tcW w:w="3685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AB86CD" w14:textId="3CCDE955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5F6267" w14:textId="1F6D3D1B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4EF40A" w14:textId="41F998F1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F50FAE" w14:textId="5872AA3C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3E417E98" w14:textId="77777777" w:rsidTr="00C91981">
        <w:trPr>
          <w:trHeight w:val="317"/>
        </w:trPr>
        <w:tc>
          <w:tcPr>
            <w:tcW w:w="3685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6F694F" w14:textId="7F501875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27D83C" w14:textId="72032FDD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9F5C27" w14:textId="5B4E9DA8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9EFC4B" w14:textId="427D4862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6D15F1B7" w14:textId="77777777" w:rsidTr="00403C51">
        <w:trPr>
          <w:trHeight w:val="360"/>
        </w:trPr>
        <w:tc>
          <w:tcPr>
            <w:tcW w:w="10435" w:type="dxa"/>
            <w:gridSpan w:val="30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323E4F" w:themeFill="text2" w:themeFillShade="BF"/>
            <w:noWrap/>
            <w:vAlign w:val="center"/>
            <w:hideMark/>
          </w:tcPr>
          <w:p w14:paraId="3845E95A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FFFFFF"/>
              </w:rPr>
              <w:t>REFERENCE (</w:t>
            </w:r>
            <w:r w:rsidRPr="008D2718">
              <w:rPr>
                <w:rFonts w:ascii="Calibri" w:eastAsia="Times New Roman" w:hAnsi="Calibri" w:cs="Calibri"/>
                <w:color w:val="FFFFFF"/>
              </w:rPr>
              <w:t>Please list three professional reference</w:t>
            </w:r>
            <w:r w:rsidRPr="008D2718">
              <w:rPr>
                <w:rFonts w:ascii="Calibri" w:eastAsia="Times New Roman" w:hAnsi="Calibri" w:cs="Calibri"/>
                <w:b/>
                <w:bCs/>
                <w:color w:val="FFFFFF"/>
              </w:rPr>
              <w:t>)</w:t>
            </w:r>
          </w:p>
        </w:tc>
      </w:tr>
      <w:tr w:rsidR="008D2718" w:rsidRPr="008D2718" w14:paraId="24CAEC30" w14:textId="77777777" w:rsidTr="00403C51">
        <w:trPr>
          <w:trHeight w:val="317"/>
        </w:trPr>
        <w:tc>
          <w:tcPr>
            <w:tcW w:w="242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  <w:hideMark/>
          </w:tcPr>
          <w:p w14:paraId="7DE6F961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Name</w:t>
            </w:r>
          </w:p>
        </w:tc>
        <w:tc>
          <w:tcPr>
            <w:tcW w:w="3960" w:type="dxa"/>
            <w:gridSpan w:val="1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  <w:hideMark/>
          </w:tcPr>
          <w:p w14:paraId="20FA00D7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Company</w:t>
            </w:r>
          </w:p>
        </w:tc>
        <w:tc>
          <w:tcPr>
            <w:tcW w:w="216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  <w:hideMark/>
          </w:tcPr>
          <w:p w14:paraId="31FF02A9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Position</w:t>
            </w:r>
          </w:p>
        </w:tc>
        <w:tc>
          <w:tcPr>
            <w:tcW w:w="189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  <w:hideMark/>
          </w:tcPr>
          <w:p w14:paraId="1F15DCF9" w14:textId="77777777" w:rsidR="008D2718" w:rsidRPr="008D2718" w:rsidRDefault="008D2718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Contact Number</w:t>
            </w:r>
          </w:p>
        </w:tc>
      </w:tr>
      <w:tr w:rsidR="008D2718" w:rsidRPr="008D2718" w14:paraId="14E887F3" w14:textId="77777777" w:rsidTr="00C91981">
        <w:trPr>
          <w:trHeight w:val="317"/>
        </w:trPr>
        <w:tc>
          <w:tcPr>
            <w:tcW w:w="242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D3BBF7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Reference Name&gt;</w:t>
            </w:r>
          </w:p>
        </w:tc>
        <w:tc>
          <w:tcPr>
            <w:tcW w:w="3960" w:type="dxa"/>
            <w:gridSpan w:val="1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DEB3FF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Company&gt;</w:t>
            </w:r>
          </w:p>
        </w:tc>
        <w:tc>
          <w:tcPr>
            <w:tcW w:w="216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ABF921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Position&gt;</w:t>
            </w:r>
          </w:p>
        </w:tc>
        <w:tc>
          <w:tcPr>
            <w:tcW w:w="189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81495E" w14:textId="77777777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Contact No.&gt;</w:t>
            </w:r>
          </w:p>
        </w:tc>
      </w:tr>
      <w:tr w:rsidR="008D2718" w:rsidRPr="008D2718" w14:paraId="3C802E8F" w14:textId="77777777" w:rsidTr="00C91981">
        <w:trPr>
          <w:trHeight w:val="317"/>
        </w:trPr>
        <w:tc>
          <w:tcPr>
            <w:tcW w:w="242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B41EDD" w14:textId="7545F55B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60" w:type="dxa"/>
            <w:gridSpan w:val="1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10D6DC" w14:textId="60DF6581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0F6FD7" w14:textId="1EAFFF3C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42749B" w14:textId="2BD8292A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25FE6429" w14:textId="77777777" w:rsidTr="00C91981">
        <w:trPr>
          <w:trHeight w:val="317"/>
        </w:trPr>
        <w:tc>
          <w:tcPr>
            <w:tcW w:w="242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86EC08" w14:textId="15BAE82F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60" w:type="dxa"/>
            <w:gridSpan w:val="1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19BEB4" w14:textId="41D4A496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B5EA64" w14:textId="68A29FAD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EDC07D" w14:textId="17E288B1" w:rsidR="008D2718" w:rsidRPr="008D2718" w:rsidRDefault="008D2718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91981" w:rsidRPr="00C91981" w14:paraId="610B13F0" w14:textId="77777777" w:rsidTr="00F10E9F">
        <w:trPr>
          <w:trHeight w:val="435"/>
        </w:trPr>
        <w:tc>
          <w:tcPr>
            <w:tcW w:w="7195" w:type="dxa"/>
            <w:gridSpan w:val="20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6CC11" w14:textId="0486779F" w:rsidR="00C91981" w:rsidRPr="00C91981" w:rsidRDefault="00C91981" w:rsidP="00403C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0" w:type="dxa"/>
            <w:gridSpan w:val="10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1AF66E5" w14:textId="77777777" w:rsidR="00C91981" w:rsidRPr="00C91981" w:rsidRDefault="00C91981" w:rsidP="00403C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9198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 certify that the information contained in this application is accurate and correct. I understand that any omission or erroneous may be ground for dismissal.</w:t>
            </w:r>
          </w:p>
        </w:tc>
      </w:tr>
      <w:tr w:rsidR="00C91981" w:rsidRPr="00C91981" w14:paraId="420E0EF0" w14:textId="77777777" w:rsidTr="00C91981">
        <w:trPr>
          <w:trHeight w:val="435"/>
        </w:trPr>
        <w:tc>
          <w:tcPr>
            <w:tcW w:w="4315" w:type="dxa"/>
            <w:gridSpan w:val="8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108D999" w14:textId="15004B81" w:rsidR="00C91981" w:rsidRPr="00C91981" w:rsidRDefault="00C91981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07C47" w14:textId="77777777" w:rsidR="00C91981" w:rsidRPr="00C91981" w:rsidRDefault="00C91981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7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0FC8464" w14:textId="77777777" w:rsidR="00C91981" w:rsidRPr="00C91981" w:rsidRDefault="00C91981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1981">
              <w:rPr>
                <w:rFonts w:ascii="Calibri" w:eastAsia="Times New Roman" w:hAnsi="Calibri" w:cs="Calibri"/>
                <w:color w:val="000000"/>
              </w:rPr>
              <w:t>mm/dd/yyyy</w:t>
            </w:r>
          </w:p>
        </w:tc>
        <w:tc>
          <w:tcPr>
            <w:tcW w:w="3240" w:type="dxa"/>
            <w:gridSpan w:val="10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26FB20A" w14:textId="77777777" w:rsidR="00C91981" w:rsidRPr="00C91981" w:rsidRDefault="00C91981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C91981" w:rsidRPr="00C91981" w14:paraId="1679FF1A" w14:textId="77777777" w:rsidTr="00C91981">
        <w:trPr>
          <w:trHeight w:val="225"/>
        </w:trPr>
        <w:tc>
          <w:tcPr>
            <w:tcW w:w="4315" w:type="dxa"/>
            <w:gridSpan w:val="8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6D3CA2B" w14:textId="744B5128" w:rsidR="00C91981" w:rsidRPr="00C91981" w:rsidRDefault="00C91981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9198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GNATURE</w:t>
            </w:r>
          </w:p>
        </w:tc>
        <w:tc>
          <w:tcPr>
            <w:tcW w:w="990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5FF93B0" w14:textId="77777777" w:rsidR="00C91981" w:rsidRPr="00C91981" w:rsidRDefault="00C91981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9198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90" w:type="dxa"/>
            <w:gridSpan w:val="7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90F9222" w14:textId="04E15E3F" w:rsidR="00C91981" w:rsidRPr="00C91981" w:rsidRDefault="00C91981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9198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 </w:t>
            </w:r>
          </w:p>
        </w:tc>
        <w:tc>
          <w:tcPr>
            <w:tcW w:w="3240" w:type="dxa"/>
            <w:gridSpan w:val="10"/>
            <w:vMerge/>
            <w:tcBorders>
              <w:top w:val="nil"/>
              <w:left w:val="nil"/>
              <w:bottom w:val="single" w:sz="4" w:space="0" w:color="BFBFBF"/>
              <w:right w:val="nil"/>
            </w:tcBorders>
            <w:vAlign w:val="center"/>
            <w:hideMark/>
          </w:tcPr>
          <w:p w14:paraId="65660927" w14:textId="77777777" w:rsidR="00C91981" w:rsidRPr="00C91981" w:rsidRDefault="00C91981" w:rsidP="00403C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</w:tbl>
    <w:p w14:paraId="249D1E0E" w14:textId="3A96CB70" w:rsidR="00BB1220" w:rsidRPr="00C91981" w:rsidRDefault="00BB1220" w:rsidP="00403C51">
      <w:pPr>
        <w:spacing w:after="0"/>
        <w:rPr>
          <w:sz w:val="2"/>
          <w:szCs w:val="2"/>
        </w:rPr>
      </w:pPr>
    </w:p>
    <w:sectPr w:rsidR="00BB1220" w:rsidRPr="00C91981" w:rsidSect="00E976C5">
      <w:headerReference w:type="default" r:id="rId7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27C6D" w14:textId="77777777" w:rsidR="000F3A0B" w:rsidRDefault="000F3A0B" w:rsidP="00025008">
      <w:pPr>
        <w:spacing w:after="0" w:line="240" w:lineRule="auto"/>
      </w:pPr>
      <w:r>
        <w:separator/>
      </w:r>
    </w:p>
  </w:endnote>
  <w:endnote w:type="continuationSeparator" w:id="0">
    <w:p w14:paraId="059B19DC" w14:textId="77777777" w:rsidR="000F3A0B" w:rsidRDefault="000F3A0B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87D9A" w14:textId="77777777" w:rsidR="000F3A0B" w:rsidRDefault="000F3A0B" w:rsidP="00025008">
      <w:pPr>
        <w:spacing w:after="0" w:line="240" w:lineRule="auto"/>
      </w:pPr>
      <w:r>
        <w:separator/>
      </w:r>
    </w:p>
  </w:footnote>
  <w:footnote w:type="continuationSeparator" w:id="0">
    <w:p w14:paraId="24F0A409" w14:textId="77777777" w:rsidR="000F3A0B" w:rsidRDefault="000F3A0B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2DD2A837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0F3A0B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03C51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D2718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9D278E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91981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  <w:rsid w:val="00FF0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5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8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A08310-F7DC-4715-92E5-E81C11465A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1811</cp:lastModifiedBy>
  <cp:revision>20</cp:revision>
  <dcterms:created xsi:type="dcterms:W3CDTF">2020-03-30T12:09:00Z</dcterms:created>
  <dcterms:modified xsi:type="dcterms:W3CDTF">2022-04-04T16:19:00Z</dcterms:modified>
</cp:coreProperties>
</file>